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2221"/>
        <w:tblW w:w="13151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025"/>
        <w:gridCol w:w="2362"/>
        <w:gridCol w:w="2362"/>
        <w:gridCol w:w="2362"/>
        <w:gridCol w:w="2362"/>
        <w:gridCol w:w="1678"/>
      </w:tblGrid>
      <w:tr w:rsidR="00B6306F" w:rsidRPr="00B6306F" w:rsidTr="00B6306F">
        <w:trPr>
          <w:trHeight w:val="1087"/>
        </w:trPr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6306F" w:rsidRPr="00B6306F" w:rsidRDefault="00B6306F" w:rsidP="00B6306F">
            <w:pPr>
              <w:rPr>
                <w:b/>
                <w:sz w:val="28"/>
                <w:szCs w:val="28"/>
              </w:rPr>
            </w:pPr>
            <w:r w:rsidRPr="00B6306F">
              <w:rPr>
                <w:b/>
                <w:sz w:val="28"/>
                <w:szCs w:val="28"/>
              </w:rPr>
              <w:t>Criteria</w:t>
            </w:r>
          </w:p>
        </w:tc>
        <w:tc>
          <w:tcPr>
            <w:tcW w:w="23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6306F" w:rsidRPr="00B6306F" w:rsidRDefault="00B6306F" w:rsidP="00B6306F">
            <w:pPr>
              <w:jc w:val="center"/>
              <w:rPr>
                <w:b/>
                <w:sz w:val="24"/>
                <w:szCs w:val="24"/>
              </w:rPr>
            </w:pPr>
            <w:r w:rsidRPr="00B6306F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23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6306F" w:rsidRPr="00B6306F" w:rsidRDefault="00B6306F" w:rsidP="00B6306F">
            <w:pPr>
              <w:jc w:val="center"/>
              <w:rPr>
                <w:b/>
                <w:sz w:val="24"/>
                <w:szCs w:val="24"/>
              </w:rPr>
            </w:pPr>
            <w:r w:rsidRPr="00B6306F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3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6306F" w:rsidRPr="00B6306F" w:rsidRDefault="00B6306F" w:rsidP="00B6306F">
            <w:pPr>
              <w:jc w:val="center"/>
              <w:rPr>
                <w:b/>
                <w:sz w:val="24"/>
                <w:szCs w:val="24"/>
              </w:rPr>
            </w:pPr>
            <w:r w:rsidRPr="00B6306F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23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6306F" w:rsidRPr="00B6306F" w:rsidRDefault="00B6306F" w:rsidP="00B6306F">
            <w:pPr>
              <w:jc w:val="center"/>
              <w:rPr>
                <w:b/>
                <w:sz w:val="24"/>
                <w:szCs w:val="24"/>
              </w:rPr>
            </w:pPr>
            <w:r w:rsidRPr="00B6306F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16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6306F" w:rsidRPr="00B6306F" w:rsidRDefault="00B6306F" w:rsidP="00B6306F">
            <w:pPr>
              <w:rPr>
                <w:b/>
                <w:sz w:val="28"/>
                <w:szCs w:val="28"/>
              </w:rPr>
            </w:pPr>
            <w:r w:rsidRPr="00B6306F">
              <w:rPr>
                <w:b/>
                <w:sz w:val="28"/>
                <w:szCs w:val="28"/>
              </w:rPr>
              <w:t>Student’s Score</w:t>
            </w:r>
          </w:p>
        </w:tc>
      </w:tr>
      <w:tr w:rsidR="00B6306F" w:rsidRPr="00B6306F" w:rsidTr="00B6306F">
        <w:trPr>
          <w:trHeight w:val="2016"/>
        </w:trPr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6306F" w:rsidRPr="00B6306F" w:rsidRDefault="00B6306F" w:rsidP="00B6306F"/>
        </w:tc>
        <w:tc>
          <w:tcPr>
            <w:tcW w:w="23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6306F" w:rsidRPr="00B6306F" w:rsidRDefault="00B6306F" w:rsidP="00B6306F"/>
        </w:tc>
        <w:tc>
          <w:tcPr>
            <w:tcW w:w="23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6306F" w:rsidRPr="00B6306F" w:rsidRDefault="00B6306F" w:rsidP="00B6306F"/>
        </w:tc>
        <w:tc>
          <w:tcPr>
            <w:tcW w:w="23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6306F" w:rsidRPr="00B6306F" w:rsidRDefault="00B6306F" w:rsidP="00B6306F"/>
        </w:tc>
        <w:tc>
          <w:tcPr>
            <w:tcW w:w="23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6306F" w:rsidRPr="00B6306F" w:rsidRDefault="00B6306F" w:rsidP="00B6306F"/>
        </w:tc>
        <w:tc>
          <w:tcPr>
            <w:tcW w:w="16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6306F" w:rsidRPr="00B6306F" w:rsidRDefault="00B6306F" w:rsidP="00B6306F"/>
        </w:tc>
      </w:tr>
      <w:tr w:rsidR="00B6306F" w:rsidRPr="00B6306F" w:rsidTr="00B6306F">
        <w:trPr>
          <w:trHeight w:val="2016"/>
        </w:trPr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6306F" w:rsidRPr="00B6306F" w:rsidRDefault="00B6306F" w:rsidP="00B6306F"/>
        </w:tc>
        <w:tc>
          <w:tcPr>
            <w:tcW w:w="23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6306F" w:rsidRPr="00B6306F" w:rsidRDefault="00B6306F" w:rsidP="00B6306F"/>
        </w:tc>
        <w:tc>
          <w:tcPr>
            <w:tcW w:w="23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6306F" w:rsidRPr="00B6306F" w:rsidRDefault="00B6306F" w:rsidP="00B6306F"/>
        </w:tc>
        <w:tc>
          <w:tcPr>
            <w:tcW w:w="23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6306F" w:rsidRPr="00B6306F" w:rsidRDefault="00B6306F" w:rsidP="00B6306F"/>
        </w:tc>
        <w:tc>
          <w:tcPr>
            <w:tcW w:w="23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6306F" w:rsidRPr="00B6306F" w:rsidRDefault="00B6306F" w:rsidP="00B6306F"/>
        </w:tc>
        <w:tc>
          <w:tcPr>
            <w:tcW w:w="16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6306F" w:rsidRPr="00B6306F" w:rsidRDefault="00B6306F" w:rsidP="00B6306F"/>
        </w:tc>
      </w:tr>
      <w:tr w:rsidR="00B6306F" w:rsidRPr="00B6306F" w:rsidTr="00B6306F">
        <w:trPr>
          <w:trHeight w:val="2016"/>
        </w:trPr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6306F" w:rsidRPr="00B6306F" w:rsidRDefault="00B6306F" w:rsidP="00B6306F"/>
        </w:tc>
        <w:tc>
          <w:tcPr>
            <w:tcW w:w="23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6306F" w:rsidRPr="00B6306F" w:rsidRDefault="00B6306F" w:rsidP="00B6306F"/>
        </w:tc>
        <w:tc>
          <w:tcPr>
            <w:tcW w:w="23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6306F" w:rsidRPr="00B6306F" w:rsidRDefault="00B6306F" w:rsidP="00B6306F"/>
        </w:tc>
        <w:tc>
          <w:tcPr>
            <w:tcW w:w="23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6306F" w:rsidRPr="00B6306F" w:rsidRDefault="00B6306F" w:rsidP="00B6306F"/>
        </w:tc>
        <w:tc>
          <w:tcPr>
            <w:tcW w:w="23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6306F" w:rsidRPr="00B6306F" w:rsidRDefault="00B6306F" w:rsidP="00B6306F"/>
        </w:tc>
        <w:tc>
          <w:tcPr>
            <w:tcW w:w="16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6306F" w:rsidRPr="00B6306F" w:rsidRDefault="00B6306F" w:rsidP="00B6306F"/>
        </w:tc>
      </w:tr>
    </w:tbl>
    <w:p w:rsidR="008D77AE" w:rsidRDefault="008D77AE"/>
    <w:p w:rsidR="00B6306F" w:rsidRDefault="00B6306F">
      <w:bookmarkStart w:id="0" w:name="_GoBack"/>
      <w:bookmarkEnd w:id="0"/>
    </w:p>
    <w:p w:rsidR="00B6306F" w:rsidRDefault="00B6306F"/>
    <w:p w:rsidR="00B6306F" w:rsidRDefault="00B6306F"/>
    <w:sectPr w:rsidR="00B6306F" w:rsidSect="00B6306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M1tzCyMDcwsDBU0lEKTi0uzszPAykwrAUAIQww5ywAAAA="/>
  </w:docVars>
  <w:rsids>
    <w:rsidRoot w:val="00B6306F"/>
    <w:rsid w:val="008D77AE"/>
    <w:rsid w:val="00B63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F8780"/>
  <w15:chartTrackingRefBased/>
  <w15:docId w15:val="{1030DD6B-F603-4352-8D3F-3AE350B37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630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30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30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30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306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30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06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92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Whitehead</dc:creator>
  <cp:keywords/>
  <dc:description/>
  <cp:lastModifiedBy>George Whitehead</cp:lastModifiedBy>
  <cp:revision>1</cp:revision>
  <dcterms:created xsi:type="dcterms:W3CDTF">2018-04-24T15:16:00Z</dcterms:created>
  <dcterms:modified xsi:type="dcterms:W3CDTF">2018-04-24T15:20:00Z</dcterms:modified>
</cp:coreProperties>
</file>